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6505C08" w:rsidR="002B46F7" w:rsidRPr="00E3617B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5E5B4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8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7E363082" w:rsidR="002B46F7" w:rsidRPr="00A17B5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5E5B48" w:rsidRPr="005E5B48">
        <w:rPr>
          <w:rFonts w:ascii="Times New Roman" w:hAnsi="Times New Roman" w:cs="Times New Roman"/>
          <w:sz w:val="28"/>
          <w:szCs w:val="28"/>
        </w:rPr>
        <w:t>Программа, управляемая событиями</w:t>
      </w:r>
    </w:p>
    <w:p w14:paraId="45C7ABD5" w14:textId="27E3C94A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ариант </w:t>
      </w:r>
      <w:r w:rsidR="00202F2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4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46A2E717" w:rsidR="002B46F7" w:rsidRDefault="00202F26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Еске Вячеслав</w:t>
      </w:r>
      <w:r w:rsidR="00144095">
        <w:rPr>
          <w:rFonts w:ascii="Times New Roman" w:hAnsi="Times New Roman" w:cs="Times New Roman"/>
          <w:sz w:val="28"/>
        </w:rPr>
        <w:t xml:space="preserve"> Сергее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2B39AA95" w14:textId="77777777" w:rsidR="006755C0" w:rsidRP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 xml:space="preserve">Создание консольного приложения, состоящего из нескольких файлов в системе программирования </w:t>
      </w:r>
      <w:proofErr w:type="spellStart"/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Visual</w:t>
      </w:r>
      <w:proofErr w:type="spellEnd"/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proofErr w:type="spellStart"/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Studio</w:t>
      </w:r>
      <w:proofErr w:type="spellEnd"/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0772DA26" w14:textId="77777777" w:rsid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еализация класса-контейнера.</w:t>
      </w:r>
    </w:p>
    <w:p w14:paraId="3AA2800A" w14:textId="5C27A836" w:rsidR="005C3D65" w:rsidRPr="00A46D44" w:rsidRDefault="005C3D65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1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1"/>
    </w:p>
    <w:p w14:paraId="53C31C9F" w14:textId="77777777" w:rsidR="00202F26" w:rsidRPr="00202F26" w:rsidRDefault="00202F26" w:rsidP="00202F26">
      <w:pPr>
        <w:pStyle w:val="ab"/>
        <w:jc w:val="left"/>
        <w:rPr>
          <w:rFonts w:eastAsia="Times New Roman"/>
          <w:color w:val="auto"/>
          <w:sz w:val="28"/>
          <w:szCs w:val="22"/>
        </w:rPr>
      </w:pPr>
      <w:r w:rsidRPr="00202F26">
        <w:rPr>
          <w:rFonts w:eastAsia="Times New Roman"/>
          <w:color w:val="auto"/>
          <w:sz w:val="28"/>
          <w:szCs w:val="22"/>
        </w:rPr>
        <w:t xml:space="preserve">Базовый класс: ПЕЧАТНОЕ_ИЗДАНИЕ(PRINT) Название– </w:t>
      </w:r>
      <w:proofErr w:type="spellStart"/>
      <w:r w:rsidRPr="00202F26">
        <w:rPr>
          <w:rFonts w:eastAsia="Times New Roman"/>
          <w:color w:val="auto"/>
          <w:sz w:val="28"/>
          <w:szCs w:val="22"/>
        </w:rPr>
        <w:t>string</w:t>
      </w:r>
      <w:proofErr w:type="spellEnd"/>
      <w:r w:rsidRPr="00202F26">
        <w:rPr>
          <w:rFonts w:eastAsia="Times New Roman"/>
          <w:color w:val="auto"/>
          <w:sz w:val="28"/>
          <w:szCs w:val="22"/>
        </w:rPr>
        <w:t xml:space="preserve"> Автор – </w:t>
      </w:r>
      <w:proofErr w:type="spellStart"/>
      <w:r w:rsidRPr="00202F26">
        <w:rPr>
          <w:rFonts w:eastAsia="Times New Roman"/>
          <w:color w:val="auto"/>
          <w:sz w:val="28"/>
          <w:szCs w:val="22"/>
        </w:rPr>
        <w:t>string</w:t>
      </w:r>
      <w:proofErr w:type="spellEnd"/>
      <w:r w:rsidRPr="00202F26">
        <w:rPr>
          <w:rFonts w:eastAsia="Times New Roman"/>
          <w:color w:val="auto"/>
          <w:sz w:val="28"/>
          <w:szCs w:val="22"/>
        </w:rPr>
        <w:t xml:space="preserve"> Производный класс КНИГА (BOOK) Количество страниц - </w:t>
      </w:r>
      <w:proofErr w:type="spellStart"/>
      <w:r w:rsidRPr="00202F26">
        <w:rPr>
          <w:rFonts w:eastAsia="Times New Roman"/>
          <w:color w:val="auto"/>
          <w:sz w:val="28"/>
          <w:szCs w:val="22"/>
        </w:rPr>
        <w:t>int</w:t>
      </w:r>
      <w:proofErr w:type="spellEnd"/>
      <w:r w:rsidRPr="00202F26">
        <w:rPr>
          <w:rFonts w:eastAsia="Times New Roman"/>
          <w:color w:val="auto"/>
          <w:sz w:val="28"/>
          <w:szCs w:val="22"/>
        </w:rPr>
        <w:t xml:space="preserve"> Издательство - </w:t>
      </w:r>
      <w:proofErr w:type="spellStart"/>
      <w:r w:rsidRPr="00202F26">
        <w:rPr>
          <w:rFonts w:eastAsia="Times New Roman"/>
          <w:color w:val="auto"/>
          <w:sz w:val="28"/>
          <w:szCs w:val="22"/>
        </w:rPr>
        <w:t>string</w:t>
      </w:r>
      <w:proofErr w:type="spellEnd"/>
      <w:r w:rsidRPr="00202F26">
        <w:rPr>
          <w:rFonts w:eastAsia="Times New Roman"/>
          <w:color w:val="auto"/>
          <w:sz w:val="28"/>
          <w:szCs w:val="22"/>
        </w:rPr>
        <w:t xml:space="preserve"> Группа – Вектор (</w:t>
      </w:r>
      <w:proofErr w:type="spellStart"/>
      <w:r w:rsidRPr="00202F26">
        <w:rPr>
          <w:rFonts w:eastAsia="Times New Roman"/>
          <w:color w:val="auto"/>
          <w:sz w:val="28"/>
          <w:szCs w:val="22"/>
        </w:rPr>
        <w:t>Vector</w:t>
      </w:r>
      <w:proofErr w:type="spellEnd"/>
      <w:r w:rsidRPr="00202F26">
        <w:rPr>
          <w:rFonts w:eastAsia="Times New Roman"/>
          <w:color w:val="auto"/>
          <w:sz w:val="28"/>
          <w:szCs w:val="22"/>
        </w:rPr>
        <w:t>). Команды:</w:t>
      </w:r>
    </w:p>
    <w:p w14:paraId="7F2DE343" w14:textId="77777777" w:rsidR="00202F26" w:rsidRPr="00202F26" w:rsidRDefault="00202F26" w:rsidP="00202F26">
      <w:pPr>
        <w:pStyle w:val="ab"/>
        <w:jc w:val="left"/>
        <w:rPr>
          <w:rFonts w:eastAsia="Times New Roman"/>
          <w:color w:val="auto"/>
          <w:sz w:val="28"/>
          <w:szCs w:val="22"/>
        </w:rPr>
      </w:pPr>
      <w:r w:rsidRPr="00202F26">
        <w:rPr>
          <w:rFonts w:eastAsia="Times New Roman"/>
          <w:color w:val="auto"/>
          <w:sz w:val="28"/>
          <w:szCs w:val="22"/>
        </w:rPr>
        <w:t>• Создать группу (формат команды: m количество элементов группы).</w:t>
      </w:r>
    </w:p>
    <w:p w14:paraId="1E7489F0" w14:textId="77777777" w:rsidR="00202F26" w:rsidRPr="00202F26" w:rsidRDefault="00202F26" w:rsidP="00202F26">
      <w:pPr>
        <w:pStyle w:val="ab"/>
        <w:jc w:val="left"/>
        <w:rPr>
          <w:rFonts w:eastAsia="Times New Roman"/>
          <w:color w:val="auto"/>
          <w:sz w:val="28"/>
          <w:szCs w:val="22"/>
        </w:rPr>
      </w:pPr>
      <w:r w:rsidRPr="00202F26">
        <w:rPr>
          <w:rFonts w:eastAsia="Times New Roman"/>
          <w:color w:val="auto"/>
          <w:sz w:val="28"/>
          <w:szCs w:val="22"/>
        </w:rPr>
        <w:t xml:space="preserve"> • Добавить элемент в группу (формат команды: +) </w:t>
      </w:r>
    </w:p>
    <w:p w14:paraId="77DC74C1" w14:textId="77777777" w:rsidR="00202F26" w:rsidRPr="00202F26" w:rsidRDefault="00202F26" w:rsidP="00202F26">
      <w:pPr>
        <w:pStyle w:val="ab"/>
        <w:jc w:val="left"/>
        <w:rPr>
          <w:rFonts w:eastAsia="Times New Roman"/>
          <w:color w:val="auto"/>
          <w:sz w:val="28"/>
          <w:szCs w:val="22"/>
        </w:rPr>
      </w:pPr>
      <w:r w:rsidRPr="00202F26">
        <w:rPr>
          <w:rFonts w:eastAsia="Times New Roman"/>
          <w:color w:val="auto"/>
          <w:sz w:val="28"/>
          <w:szCs w:val="22"/>
        </w:rPr>
        <w:t xml:space="preserve">• Удалить элемент из группы (формат команды -) </w:t>
      </w:r>
    </w:p>
    <w:p w14:paraId="5F7815A2" w14:textId="77777777" w:rsidR="00202F26" w:rsidRPr="00202F26" w:rsidRDefault="00202F26" w:rsidP="00202F26">
      <w:pPr>
        <w:pStyle w:val="ab"/>
        <w:jc w:val="left"/>
        <w:rPr>
          <w:rFonts w:eastAsia="Times New Roman"/>
          <w:color w:val="auto"/>
          <w:sz w:val="28"/>
          <w:szCs w:val="22"/>
        </w:rPr>
      </w:pPr>
      <w:r w:rsidRPr="00202F26">
        <w:rPr>
          <w:rFonts w:eastAsia="Times New Roman"/>
          <w:color w:val="auto"/>
          <w:sz w:val="28"/>
          <w:szCs w:val="22"/>
        </w:rPr>
        <w:t xml:space="preserve">• Вывести информацию об элементах группы (формат команды: s) </w:t>
      </w:r>
    </w:p>
    <w:p w14:paraId="1CE2DC11" w14:textId="77777777" w:rsidR="00202F26" w:rsidRPr="00202F26" w:rsidRDefault="00202F26" w:rsidP="00202F26">
      <w:pPr>
        <w:pStyle w:val="ab"/>
        <w:jc w:val="left"/>
        <w:rPr>
          <w:rFonts w:eastAsia="Times New Roman"/>
          <w:color w:val="auto"/>
          <w:sz w:val="28"/>
          <w:szCs w:val="22"/>
        </w:rPr>
      </w:pPr>
      <w:r w:rsidRPr="00202F26">
        <w:rPr>
          <w:rFonts w:eastAsia="Times New Roman"/>
          <w:color w:val="auto"/>
          <w:sz w:val="28"/>
          <w:szCs w:val="22"/>
        </w:rPr>
        <w:t xml:space="preserve">• Вывести информацию о названии элемента группы с номером k (формат команды: z k, где k – целое число) </w:t>
      </w:r>
    </w:p>
    <w:p w14:paraId="7A338B7D" w14:textId="46214773" w:rsidR="00144095" w:rsidRDefault="00202F26" w:rsidP="00202F26">
      <w:pPr>
        <w:pStyle w:val="ab"/>
        <w:ind w:firstLine="0"/>
        <w:jc w:val="left"/>
        <w:rPr>
          <w:color w:val="auto"/>
        </w:rPr>
      </w:pPr>
      <w:r w:rsidRPr="00202F26">
        <w:rPr>
          <w:rFonts w:eastAsia="Times New Roman"/>
          <w:color w:val="auto"/>
          <w:sz w:val="28"/>
          <w:szCs w:val="22"/>
        </w:rPr>
        <w:t>• Конец работы (формат команды: q)</w:t>
      </w:r>
    </w:p>
    <w:p w14:paraId="2D944222" w14:textId="07789636" w:rsidR="00F51069" w:rsidRPr="00C9245B" w:rsidRDefault="00F51069" w:rsidP="005E5B48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0349B7BC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5E5B48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5E5B48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5E5B48">
        <w:rPr>
          <w:rFonts w:ascii="Consolas" w:hAnsi="Consolas" w:cs="Consolas"/>
          <w:color w:val="2B91AF"/>
          <w:sz w:val="19"/>
          <w:szCs w:val="19"/>
        </w:rPr>
        <w:t>Person</w:t>
      </w:r>
      <w:proofErr w:type="spellEnd"/>
    </w:p>
    <w:p w14:paraId="3DF397F0" w14:textId="59468EAF" w:rsidR="00AC43AF" w:rsidRPr="0048189D" w:rsidRDefault="00424925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ножества и заполнение класса</w:t>
      </w:r>
    </w:p>
    <w:p w14:paraId="530F25EC" w14:textId="77777777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ов получения размера множества, пересечений и доступа по индексу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2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9"/>
      <w:bookmarkEnd w:id="2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165AFE12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 ищет пересечения класса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1387FC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ross()</w:t>
      </w:r>
    </w:p>
    <w:p w14:paraId="7F8B667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E797C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4CB6D3D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 - 1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CEA709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EE509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; j &lt; size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9973EE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A54C94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] == data[j])</w:t>
      </w:r>
    </w:p>
    <w:p w14:paraId="01BBA7A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171C78B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A507275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!</w:t>
      </w:r>
      <w:proofErr w:type="gramEnd"/>
      <w:r w:rsidRPr="00E3617B">
        <w:rPr>
          <w:rFonts w:ascii="Consolas" w:hAnsi="Consolas" w:cs="Consolas"/>
          <w:color w:val="000000"/>
          <w:sz w:val="19"/>
          <w:szCs w:val="19"/>
        </w:rPr>
        <w:t>= 0)</w:t>
      </w:r>
    </w:p>
    <w:p w14:paraId="3B43B8CA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>"\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n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r w:rsidRPr="00E3617B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E3617B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встречается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+ 1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раз</w:t>
      </w:r>
      <w:r w:rsidRPr="00E3617B">
        <w:rPr>
          <w:rFonts w:ascii="Consolas" w:hAnsi="Consolas" w:cs="Consolas"/>
          <w:color w:val="A31515"/>
          <w:sz w:val="19"/>
          <w:szCs w:val="19"/>
        </w:rPr>
        <w:t>"</w:t>
      </w:r>
      <w:r w:rsidRPr="00E3617B">
        <w:rPr>
          <w:rFonts w:ascii="Consolas" w:hAnsi="Consolas" w:cs="Consolas"/>
          <w:color w:val="000000"/>
          <w:sz w:val="19"/>
          <w:szCs w:val="19"/>
        </w:rPr>
        <w:t>;</w:t>
      </w:r>
    </w:p>
    <w:p w14:paraId="3014DF65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2BCB0082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566AAF2" w14:textId="5F96ABA3" w:rsidR="0048189D" w:rsidRDefault="00424925" w:rsidP="00424925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="0048189D"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(</w:t>
      </w:r>
      <w:proofErr w:type="gramEnd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60E88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Employee(</w:t>
      </w:r>
      <w:proofErr w:type="gramEnd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o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z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9C5B75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169FA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old =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o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BF8965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name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AACC0C1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z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06B7F95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 xml:space="preserve">dol </w:t>
      </w:r>
      <w:r w:rsidRPr="004279CE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79CE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EA6D97C" w14:textId="770A5E4D" w:rsidR="00F96275" w:rsidRDefault="005E5B48" w:rsidP="005E5B48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1F243A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61228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76B91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A665B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C99F6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821EC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8379F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EA1FD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675EF1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t>Код</w:t>
      </w:r>
      <w:bookmarkEnd w:id="3"/>
    </w:p>
    <w:p w14:paraId="7C8F60CC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23815C0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Book.h</w:t>
      </w:r>
      <w:proofErr w:type="spellEnd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34B57F4C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Object.h</w:t>
      </w:r>
      <w:proofErr w:type="spellEnd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31E143E7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Print.h</w:t>
      </w:r>
      <w:proofErr w:type="spellEnd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29F6BEB9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Vector.h</w:t>
      </w:r>
      <w:proofErr w:type="spellEnd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79FF95D2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Event.h</w:t>
      </w:r>
      <w:proofErr w:type="spellEnd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5D239897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windows.h</w:t>
      </w:r>
      <w:proofErr w:type="spellEnd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39A1CA13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Dialog.h</w:t>
      </w:r>
      <w:proofErr w:type="spellEnd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0ED1FFFD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29565285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A88856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F834B25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AE6A6AD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SetConsoleCP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5D952BB0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SetConsoleOutputCP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3EB9EDE8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*Print* a = new Print;//</w:t>
      </w:r>
      <w:r>
        <w:rPr>
          <w:rFonts w:ascii="Consolas" w:hAnsi="Consolas" w:cs="Consolas"/>
          <w:color w:val="008000"/>
          <w:sz w:val="19"/>
          <w:szCs w:val="19"/>
        </w:rPr>
        <w:t>создаем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объект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класса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Print</w:t>
      </w:r>
    </w:p>
    <w:p w14:paraId="7DE8B77E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ab/>
        <w:t>a-&gt;</w:t>
      </w:r>
      <w:proofErr w:type="gramStart"/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Input(</w:t>
      </w:r>
      <w:proofErr w:type="gramEnd"/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);</w:t>
      </w:r>
    </w:p>
    <w:p w14:paraId="63D45149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ab/>
        <w:t>Book *b=new Book; //</w:t>
      </w:r>
      <w:r>
        <w:rPr>
          <w:rFonts w:ascii="Consolas" w:hAnsi="Consolas" w:cs="Consolas"/>
          <w:color w:val="008000"/>
          <w:sz w:val="19"/>
          <w:szCs w:val="19"/>
        </w:rPr>
        <w:t>создаем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объект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класса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Lorry</w:t>
      </w:r>
    </w:p>
    <w:p w14:paraId="633F48BD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b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nput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</w:rPr>
        <w:t>();</w:t>
      </w:r>
    </w:p>
    <w:p w14:paraId="0DD67818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v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10);//Создаем вектор</w:t>
      </w:r>
    </w:p>
    <w:p w14:paraId="77C9E6BD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Objec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* p = a;//ставим указатель на объект класса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rint</w:t>
      </w:r>
      <w:proofErr w:type="spellEnd"/>
    </w:p>
    <w:p w14:paraId="17A5DF71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.Ad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p);//добавляем объект в вектор</w:t>
      </w:r>
    </w:p>
    <w:p w14:paraId="5179B26A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  <w:t xml:space="preserve">p=b;//ставим указатель на объект класса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Lorry</w:t>
      </w:r>
      <w:proofErr w:type="spellEnd"/>
    </w:p>
    <w:p w14:paraId="44BE6779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.Ad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p); //добавляем объект в вектор</w:t>
      </w:r>
    </w:p>
    <w:p w14:paraId="57945410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.Show</w:t>
      </w:r>
      <w:proofErr w:type="spellEnd"/>
      <w:proofErr w:type="gramStart"/>
      <w:r>
        <w:rPr>
          <w:rFonts w:ascii="Consolas" w:hAnsi="Consolas" w:cs="Consolas"/>
          <w:color w:val="008000"/>
          <w:sz w:val="19"/>
          <w:szCs w:val="19"/>
        </w:rPr>
        <w:t>();/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/вывод вектора</w:t>
      </w:r>
    </w:p>
    <w:p w14:paraId="7069D21C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.Del</w:t>
      </w:r>
      <w:proofErr w:type="spellEnd"/>
      <w:proofErr w:type="gramStart"/>
      <w:r>
        <w:rPr>
          <w:rFonts w:ascii="Consolas" w:hAnsi="Consolas" w:cs="Consolas"/>
          <w:color w:val="008000"/>
          <w:sz w:val="19"/>
          <w:szCs w:val="19"/>
        </w:rPr>
        <w:t>();/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/удаление элемента</w:t>
      </w:r>
    </w:p>
    <w:p w14:paraId="26AE7662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&lt;&lt; "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\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nРазмер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вектора=" &lt;&lt; v();*/</w:t>
      </w:r>
    </w:p>
    <w:p w14:paraId="0E004AF9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ialo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D;</w:t>
      </w:r>
    </w:p>
    <w:p w14:paraId="3C48DCDE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.Execu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1BC9CBEE" w14:textId="27B5642C" w:rsidR="00C55F54" w:rsidRDefault="00202F26" w:rsidP="00202F2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4D0B796" w14:textId="061FD9E6" w:rsidR="00202F26" w:rsidRDefault="00202F26" w:rsidP="00202F26">
      <w:pPr>
        <w:rPr>
          <w:rFonts w:ascii="Consolas" w:hAnsi="Consolas" w:cs="Consolas"/>
          <w:color w:val="000000"/>
          <w:sz w:val="19"/>
          <w:szCs w:val="19"/>
        </w:rPr>
      </w:pPr>
    </w:p>
    <w:p w14:paraId="30117A86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pragma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once</w:t>
      </w:r>
    </w:p>
    <w:p w14:paraId="29962313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7FCC52C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Vector.h</w:t>
      </w:r>
      <w:proofErr w:type="spellEnd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5C91D744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Event.h</w:t>
      </w:r>
      <w:proofErr w:type="spellEnd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61FC4682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2629DE44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Dialog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: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</w:p>
    <w:p w14:paraId="2F40A5E7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E296888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: </w:t>
      </w:r>
    </w:p>
    <w:p w14:paraId="759C0C89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>Dialog(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контруктор</w:t>
      </w:r>
      <w:proofErr w:type="spellEnd"/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7E99C985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~Dialog(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деструктор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6CD4E6EE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Get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T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</w:t>
      </w:r>
      <w:proofErr w:type="gramStart"/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eve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</w:t>
      </w:r>
      <w:proofErr w:type="gramEnd"/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</w:t>
      </w:r>
      <w:r>
        <w:rPr>
          <w:rFonts w:ascii="Consolas" w:hAnsi="Consolas" w:cs="Consolas"/>
          <w:color w:val="008000"/>
          <w:sz w:val="19"/>
          <w:szCs w:val="19"/>
        </w:rPr>
        <w:t>получить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событие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3EAC1CCA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irtu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xecu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главный цикл обработки событий </w:t>
      </w:r>
    </w:p>
    <w:p w14:paraId="6BD9539D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Handle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T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eve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обработчик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0B698CE6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lear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T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eve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</w:t>
      </w:r>
      <w:proofErr w:type="gramEnd"/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</w:t>
      </w:r>
      <w:r>
        <w:rPr>
          <w:rFonts w:ascii="Consolas" w:hAnsi="Consolas" w:cs="Consolas"/>
          <w:color w:val="008000"/>
          <w:sz w:val="19"/>
          <w:szCs w:val="19"/>
        </w:rPr>
        <w:t>очистить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событие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6B4F0588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al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проверка атрибута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EndStat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</w:p>
    <w:p w14:paraId="5194122A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dExe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обработка события «конец работы» </w:t>
      </w:r>
    </w:p>
    <w:p w14:paraId="3889B47E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protect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</w:p>
    <w:p w14:paraId="15DE1A72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St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F70F52" w14:textId="0A2A3C7E" w:rsidR="00202F26" w:rsidRDefault="00202F26" w:rsidP="00202F2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115F5CAF" w14:textId="12734DD0" w:rsidR="00202F26" w:rsidRDefault="00202F26" w:rsidP="00202F26">
      <w:pPr>
        <w:rPr>
          <w:rFonts w:ascii="Consolas" w:hAnsi="Consolas" w:cs="Consolas"/>
          <w:color w:val="000000"/>
          <w:sz w:val="19"/>
          <w:szCs w:val="19"/>
        </w:rPr>
      </w:pPr>
    </w:p>
    <w:p w14:paraId="1159B539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Dialog.h</w:t>
      </w:r>
      <w:proofErr w:type="spellEnd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3989FF69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конструктор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7E181F5B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Dialog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Dialog(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:</w:t>
      </w: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7E77D972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6DDE020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EndState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</w:p>
    <w:p w14:paraId="18EC1341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3AB601C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деструктор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5092CE30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Dialog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~Dialog(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 { }</w:t>
      </w:r>
    </w:p>
    <w:p w14:paraId="2AFCF43C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lastRenderedPageBreak/>
        <w:t>//</w:t>
      </w:r>
      <w:r>
        <w:rPr>
          <w:rFonts w:ascii="Consolas" w:hAnsi="Consolas" w:cs="Consolas"/>
          <w:color w:val="008000"/>
          <w:sz w:val="19"/>
          <w:szCs w:val="19"/>
        </w:rPr>
        <w:t>получение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события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453271B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Dialog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Get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T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</w:t>
      </w: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eve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3B427EF5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10D5D4A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p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+-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zqam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sz w:val="19"/>
          <w:szCs w:val="19"/>
        </w:rPr>
        <w:t xml:space="preserve">//строка содержит коды операций </w:t>
      </w:r>
    </w:p>
    <w:p w14:paraId="78C0A304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113AC712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param;</w:t>
      </w:r>
    </w:p>
    <w:p w14:paraId="16F3AAE0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de; </w:t>
      </w:r>
    </w:p>
    <w:p w14:paraId="1CEF02BB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'&gt;'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184891FC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s; </w:t>
      </w:r>
    </w:p>
    <w:p w14:paraId="3315200D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 xml:space="preserve">//первый символ команды </w:t>
      </w:r>
    </w:p>
    <w:p w14:paraId="4C7B72B5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OpInt.fin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&gt;=0)</w:t>
      </w:r>
      <w:r>
        <w:rPr>
          <w:rFonts w:ascii="Consolas" w:hAnsi="Consolas" w:cs="Consolas"/>
          <w:color w:val="008000"/>
          <w:sz w:val="19"/>
          <w:szCs w:val="19"/>
        </w:rPr>
        <w:t xml:space="preserve">//является ли символ кодом операции </w:t>
      </w:r>
    </w:p>
    <w:p w14:paraId="36EC5761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3E104F9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eve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.what</w:t>
      </w:r>
      <w:proofErr w:type="spellEnd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evMessage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switch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code)</w:t>
      </w:r>
    </w:p>
    <w:p w14:paraId="0A888B0B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34ADC85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'm</w:t>
      </w:r>
      <w:proofErr w:type="gramStart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'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  <w:proofErr w:type="spellStart"/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event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.command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mMake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создать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группу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59FAA4A5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'+'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: </w:t>
      </w:r>
      <w:proofErr w:type="spellStart"/>
      <w:proofErr w:type="gramStart"/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eve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.command</w:t>
      </w:r>
      <w:proofErr w:type="spellEnd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=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mAdd;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добавить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объект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группу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7F8B2EF8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'-'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: </w:t>
      </w:r>
      <w:proofErr w:type="spellStart"/>
      <w:proofErr w:type="gramStart"/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eve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.command</w:t>
      </w:r>
      <w:proofErr w:type="spellEnd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=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mDel;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удалить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объект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из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группы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1995E8EA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's'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: </w:t>
      </w:r>
      <w:proofErr w:type="spellStart"/>
      <w:proofErr w:type="gramStart"/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eve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.command</w:t>
      </w:r>
      <w:proofErr w:type="spellEnd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=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mShow;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росмотр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группы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2715268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'q'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: </w:t>
      </w:r>
      <w:proofErr w:type="spellStart"/>
      <w:proofErr w:type="gramStart"/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eve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.command</w:t>
      </w:r>
      <w:proofErr w:type="spellEnd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mQuit;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конец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работы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717515B6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'z'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: </w:t>
      </w:r>
      <w:proofErr w:type="spellStart"/>
      <w:proofErr w:type="gramStart"/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eve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.command</w:t>
      </w:r>
      <w:proofErr w:type="spellEnd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mGe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3CED82F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14860A9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выделяем параметры команды, если они есть </w:t>
      </w:r>
    </w:p>
    <w:p w14:paraId="70B10836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s.length</w:t>
      </w:r>
      <w:proofErr w:type="spellEnd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()&gt;1) </w:t>
      </w:r>
    </w:p>
    <w:p w14:paraId="5294F122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6F38662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param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s.substr</w:t>
      </w:r>
      <w:proofErr w:type="spellEnd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(1,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s.length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) - 1);</w:t>
      </w:r>
    </w:p>
    <w:p w14:paraId="3777400F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to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ram.c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);</w:t>
      </w:r>
      <w:r>
        <w:rPr>
          <w:rFonts w:ascii="Consolas" w:hAnsi="Consolas" w:cs="Consolas"/>
          <w:color w:val="008000"/>
          <w:sz w:val="19"/>
          <w:szCs w:val="19"/>
        </w:rPr>
        <w:t xml:space="preserve">//преобразуем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парметр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в число </w:t>
      </w:r>
    </w:p>
    <w:p w14:paraId="74E14CD9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event</w:t>
      </w:r>
      <w:r>
        <w:rPr>
          <w:rFonts w:ascii="Consolas" w:hAnsi="Consolas" w:cs="Consolas"/>
          <w:color w:val="000000"/>
          <w:sz w:val="19"/>
          <w:szCs w:val="19"/>
        </w:rPr>
        <w:t>.a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=A;</w:t>
      </w:r>
      <w:r>
        <w:rPr>
          <w:rFonts w:ascii="Consolas" w:hAnsi="Consolas" w:cs="Consolas"/>
          <w:color w:val="008000"/>
          <w:sz w:val="19"/>
          <w:szCs w:val="19"/>
        </w:rPr>
        <w:t xml:space="preserve">//записываем в сообщение </w:t>
      </w:r>
    </w:p>
    <w:p w14:paraId="024E1307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83CA021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8D7C864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eve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.what</w:t>
      </w:r>
      <w:proofErr w:type="spellEnd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evNothing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устое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событие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292F69DB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AFCB05E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Dialog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Execute() </w:t>
      </w:r>
    </w:p>
    <w:p w14:paraId="6B06D203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FB3A6B3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T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event;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do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{</w:t>
      </w:r>
    </w:p>
    <w:p w14:paraId="2A0F0EF3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EndState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1EBD45BD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Get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(event); 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олучить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событие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5E2925B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Handle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(event); 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обработать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событие</w:t>
      </w:r>
    </w:p>
    <w:p w14:paraId="6B99F22A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}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!Valid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());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EndState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BEC370A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0081ED4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Dialog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Valid() </w:t>
      </w:r>
    </w:p>
    <w:p w14:paraId="5293543A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9130B29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EndState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0)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0; </w:t>
      </w:r>
    </w:p>
    <w:p w14:paraId="6AA0266B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1;</w:t>
      </w:r>
    </w:p>
    <w:p w14:paraId="1CEEC0E6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E6AEBDC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Dialog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lear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T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 </w:t>
      </w: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eve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36E70228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74A8AF4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eve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.what</w:t>
      </w:r>
      <w:proofErr w:type="spellEnd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evNothing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устое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событие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61C184FC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817A949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Dialog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EndExec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() </w:t>
      </w:r>
    </w:p>
    <w:p w14:paraId="1EC64B62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846BDBA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EndState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1;</w:t>
      </w:r>
    </w:p>
    <w:p w14:paraId="0CE95B38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F5D343B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обработчик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событий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65A9A0C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Dialog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Handle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T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eve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378B1C43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eve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.what</w:t>
      </w:r>
      <w:proofErr w:type="spellEnd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evMessage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6EC801DD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switch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eve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.command</w:t>
      </w:r>
      <w:proofErr w:type="spellEnd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09FC7F16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a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mMake:</w:t>
      </w:r>
      <w:r>
        <w:rPr>
          <w:rFonts w:ascii="Consolas" w:hAnsi="Consolas" w:cs="Consolas"/>
          <w:color w:val="008000"/>
          <w:sz w:val="19"/>
          <w:szCs w:val="19"/>
        </w:rPr>
        <w:t xml:space="preserve">//создание группы </w:t>
      </w:r>
    </w:p>
    <w:p w14:paraId="36A435F3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event</w:t>
      </w:r>
      <w:r>
        <w:rPr>
          <w:rFonts w:ascii="Consolas" w:hAnsi="Consolas" w:cs="Consolas"/>
          <w:color w:val="000000"/>
          <w:sz w:val="19"/>
          <w:szCs w:val="19"/>
        </w:rPr>
        <w:t>.a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sz w:val="19"/>
          <w:szCs w:val="19"/>
        </w:rPr>
        <w:t>//размер группы</w:t>
      </w:r>
    </w:p>
    <w:p w14:paraId="54B685A4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Obje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;</w:t>
      </w:r>
      <w:r>
        <w:rPr>
          <w:rFonts w:ascii="Consolas" w:hAnsi="Consolas" w:cs="Consolas"/>
          <w:color w:val="008000"/>
          <w:sz w:val="19"/>
          <w:szCs w:val="19"/>
        </w:rPr>
        <w:t xml:space="preserve">//выделяем память под массив указателей </w:t>
      </w:r>
    </w:p>
    <w:p w14:paraId="7931C0A9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u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r>
        <w:rPr>
          <w:rFonts w:ascii="Consolas" w:hAnsi="Consolas" w:cs="Consolas"/>
          <w:color w:val="008000"/>
          <w:sz w:val="19"/>
          <w:szCs w:val="19"/>
        </w:rPr>
        <w:t xml:space="preserve">//текущая позиция </w:t>
      </w:r>
    </w:p>
    <w:p w14:paraId="04B91CAB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earEv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ev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очищаем событие </w:t>
      </w:r>
    </w:p>
    <w:p w14:paraId="4C8D769B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A0BF1C5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cmAdd: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добавление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67470E1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Add(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BF5A942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lear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eve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A6B1555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91E14E0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mDel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2213BBA7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Del(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удаление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6A12CD2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lear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eve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E5663E8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343A156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mShow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54912301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Show(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росмотр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5EF8B122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lear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eve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5B0590B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954BFDB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mQui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23510BA1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EndExec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выход</w:t>
      </w:r>
    </w:p>
    <w:p w14:paraId="7737D582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lear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eve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406DB02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60C9C18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defaul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Handle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eve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CCCF952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>};</w:t>
      </w:r>
    </w:p>
    <w:p w14:paraId="4E8585E5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>};</w:t>
      </w:r>
    </w:p>
    <w:p w14:paraId="6C7CECCA" w14:textId="7F5F3ED5" w:rsidR="00202F26" w:rsidRPr="00202F26" w:rsidRDefault="00202F26" w:rsidP="00202F26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>};</w:t>
      </w:r>
    </w:p>
    <w:p w14:paraId="03FA7136" w14:textId="39D5D399" w:rsidR="00202F26" w:rsidRPr="00202F26" w:rsidRDefault="00202F26" w:rsidP="00202F26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059046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pragma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once</w:t>
      </w:r>
    </w:p>
    <w:p w14:paraId="477C992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Book.h</w:t>
      </w:r>
      <w:proofErr w:type="spellEnd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120D6C0E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Object.h</w:t>
      </w:r>
      <w:proofErr w:type="spellEnd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27F70F9B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Print.h</w:t>
      </w:r>
      <w:proofErr w:type="spellEnd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4C1E81D4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496777A9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2166597A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6E8350F2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EC53386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2E566CD4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>Vector(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499CFFD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>//конструктор с параметрами</w:t>
      </w:r>
    </w:p>
    <w:p w14:paraId="5BCD07FB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~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деструктор </w:t>
      </w:r>
    </w:p>
    <w:p w14:paraId="63B817AD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добавление элемента в вектор </w:t>
      </w:r>
    </w:p>
    <w:p w14:paraId="28712C7A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Del(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</w:p>
    <w:p w14:paraId="18C41BFD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Show(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</w:p>
    <w:p w14:paraId="36728051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operator(</w:t>
      </w:r>
      <w:proofErr w:type="gramEnd"/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)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размер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ектора</w:t>
      </w:r>
    </w:p>
    <w:p w14:paraId="61B1813C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protect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71B7C485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Obje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**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 xml:space="preserve">//указатель на первый элемент вектора </w:t>
      </w:r>
    </w:p>
    <w:p w14:paraId="31FB0779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 xml:space="preserve">//размер </w:t>
      </w:r>
    </w:p>
    <w:p w14:paraId="065A68D4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u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>//текущая позиция</w:t>
      </w:r>
    </w:p>
    <w:p w14:paraId="55744583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Handle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T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B236A26" w14:textId="0508054B" w:rsidR="00202F26" w:rsidRDefault="00202F26" w:rsidP="00202F2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1FBFB463" w14:textId="1877FEE7" w:rsidR="00202F26" w:rsidRDefault="00202F26" w:rsidP="00202F26">
      <w:pPr>
        <w:rPr>
          <w:rFonts w:ascii="Consolas" w:hAnsi="Consolas" w:cs="Consolas"/>
          <w:color w:val="000000"/>
          <w:sz w:val="19"/>
          <w:szCs w:val="19"/>
        </w:rPr>
      </w:pPr>
    </w:p>
    <w:p w14:paraId="54D5028E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Vector.h</w:t>
      </w:r>
      <w:proofErr w:type="spellEnd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0ACFF1FB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Event.h</w:t>
      </w:r>
      <w:proofErr w:type="spellEnd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6682EF57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Vector::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 {}</w:t>
      </w:r>
    </w:p>
    <w:p w14:paraId="4824CF8C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деструктор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473AF9C3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Vector::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~Vector(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3C8C87C1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640CFC0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beg !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= 0)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[] beg; </w:t>
      </w:r>
    </w:p>
    <w:p w14:paraId="2F6EF462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beg = 0;</w:t>
      </w:r>
    </w:p>
    <w:p w14:paraId="4EA2225A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D0CACDD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конструктор с параметрами </w:t>
      </w:r>
    </w:p>
    <w:p w14:paraId="2A506FC8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) </w:t>
      </w:r>
    </w:p>
    <w:p w14:paraId="6ADD08CC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CA75C57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beg =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Object * [n]; </w:t>
      </w:r>
    </w:p>
    <w:p w14:paraId="7B8E5489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cur = 0; </w:t>
      </w:r>
    </w:p>
    <w:p w14:paraId="1E4E114B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n;</w:t>
      </w:r>
    </w:p>
    <w:p w14:paraId="33FA3819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146E65C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добавление объекта, на который указывает указатель p в вектор </w:t>
      </w:r>
    </w:p>
    <w:p w14:paraId="380011A4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Add()</w:t>
      </w:r>
    </w:p>
    <w:p w14:paraId="75B19F96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A44239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Objec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* p;</w:t>
      </w:r>
    </w:p>
    <w:p w14:paraId="6317546A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lastRenderedPageBreak/>
        <w:t xml:space="preserve">//выбор из объектов двух возможных классов </w:t>
      </w:r>
    </w:p>
    <w:p w14:paraId="110E558E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gramStart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1.Print</w:t>
      </w:r>
      <w:proofErr w:type="gramEnd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6DF4E367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gramStart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2.Book</w:t>
      </w:r>
      <w:proofErr w:type="gramEnd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66C4D6CF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y; </w:t>
      </w:r>
    </w:p>
    <w:p w14:paraId="2871AEB9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proofErr w:type="gramStart"/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>y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</w:p>
    <w:p w14:paraId="2C48BBC9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y==1)</w:t>
      </w:r>
      <w:r>
        <w:rPr>
          <w:rFonts w:ascii="Consolas" w:hAnsi="Consolas" w:cs="Consolas"/>
          <w:color w:val="008000"/>
          <w:sz w:val="19"/>
          <w:szCs w:val="19"/>
        </w:rPr>
        <w:t xml:space="preserve">//добавление объекта класса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a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</w:p>
    <w:p w14:paraId="7D58D9EB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4AD0CA6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Pri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* a =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Pri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</w:p>
    <w:p w14:paraId="0DCB14F3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a-&gt;</w:t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Input(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ввод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значений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атрибутов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42EF5D2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p=a;</w:t>
      </w:r>
    </w:p>
    <w:p w14:paraId="73D6A2AC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cur &lt; size) </w:t>
      </w:r>
    </w:p>
    <w:p w14:paraId="0C2B8F15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E1CCFFF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u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= p;</w:t>
      </w:r>
      <w:r>
        <w:rPr>
          <w:rFonts w:ascii="Consolas" w:hAnsi="Consolas" w:cs="Consolas"/>
          <w:color w:val="008000"/>
          <w:sz w:val="19"/>
          <w:szCs w:val="19"/>
        </w:rPr>
        <w:t xml:space="preserve">//добавление в вектор </w:t>
      </w:r>
    </w:p>
    <w:p w14:paraId="326472C2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u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52933F89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} </w:t>
      </w:r>
    </w:p>
    <w:p w14:paraId="75F95A69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A0E60B5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</w:p>
    <w:p w14:paraId="14A0F59E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y == 2) </w:t>
      </w:r>
      <w:r>
        <w:rPr>
          <w:rFonts w:ascii="Consolas" w:hAnsi="Consolas" w:cs="Consolas"/>
          <w:color w:val="008000"/>
          <w:sz w:val="19"/>
          <w:szCs w:val="19"/>
        </w:rPr>
        <w:t xml:space="preserve">//добавление объекта класса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Lorr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</w:p>
    <w:p w14:paraId="7DFB7D98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40E3033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Book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* b =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Book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1F5BD14C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b-&gt;</w:t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Input(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</w:p>
    <w:p w14:paraId="20791000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p = b; </w:t>
      </w:r>
    </w:p>
    <w:p w14:paraId="5F679D1A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cur &lt; size)</w:t>
      </w:r>
    </w:p>
    <w:p w14:paraId="2502C4C4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6435044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beg[cur] = p; </w:t>
      </w:r>
    </w:p>
    <w:p w14:paraId="0F6B4255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>cur++;</w:t>
      </w:r>
    </w:p>
    <w:p w14:paraId="20DC73A6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} </w:t>
      </w:r>
    </w:p>
    <w:p w14:paraId="444D66B2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86987C3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338A4086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9DA11B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росмотр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ектора</w:t>
      </w:r>
    </w:p>
    <w:p w14:paraId="1DE7A7A7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Show() {</w:t>
      </w:r>
    </w:p>
    <w:p w14:paraId="5B176E49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cur == 0)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Empty"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CEEBE56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Obje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** p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 xml:space="preserve">//указатель на указатель типа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Objec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</w:p>
    <w:p w14:paraId="5E08BE96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=0;i&lt;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ur;i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</w:t>
      </w:r>
    </w:p>
    <w:p w14:paraId="10845610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FE667EC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(*p)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ow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  <w:r>
        <w:rPr>
          <w:rFonts w:ascii="Consolas" w:hAnsi="Consolas" w:cs="Consolas"/>
          <w:color w:val="008000"/>
          <w:sz w:val="19"/>
          <w:szCs w:val="19"/>
        </w:rPr>
        <w:t xml:space="preserve">//вызов метода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how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() (позднее связывание) </w:t>
      </w:r>
    </w:p>
    <w:p w14:paraId="052DA6D9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++;</w:t>
      </w:r>
      <w:r>
        <w:rPr>
          <w:rFonts w:ascii="Consolas" w:hAnsi="Consolas" w:cs="Consolas"/>
          <w:color w:val="008000"/>
          <w:sz w:val="19"/>
          <w:szCs w:val="19"/>
        </w:rPr>
        <w:t>//передвигаем указатель на следующий объект</w:t>
      </w:r>
    </w:p>
    <w:p w14:paraId="43668BB4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} </w:t>
      </w:r>
    </w:p>
    <w:p w14:paraId="500A4D0F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63B1C08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операция, которая возвращает размер вектора </w:t>
      </w:r>
    </w:p>
    <w:p w14:paraId="14AF21BF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opera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)() {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u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1DAE50C4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удаление элемента из вектора, память не освобождается! </w:t>
      </w:r>
    </w:p>
    <w:p w14:paraId="435D2168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Vector::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Del() </w:t>
      </w:r>
    </w:p>
    <w:p w14:paraId="66D76114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FB43559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cur == 0)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устой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6F6F858D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ur--;</w:t>
      </w:r>
    </w:p>
    <w:p w14:paraId="2463538E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18946A1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7525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Vector::</w:t>
      </w:r>
      <w:proofErr w:type="spellStart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Handle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T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e) </w:t>
      </w:r>
    </w:p>
    <w:p w14:paraId="48CFF614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D2048DC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e.what</w:t>
      </w:r>
      <w:proofErr w:type="spellEnd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evMessage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0A9819D5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823C83D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Object** p = beg; </w:t>
      </w:r>
    </w:p>
    <w:p w14:paraId="5FC5870D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cur;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7DAF516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5F90E07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i==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e.a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-1) (*p)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andleEv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e);</w:t>
      </w:r>
      <w:r>
        <w:rPr>
          <w:rFonts w:ascii="Consolas" w:hAnsi="Consolas" w:cs="Consolas"/>
          <w:color w:val="008000"/>
          <w:sz w:val="19"/>
          <w:szCs w:val="19"/>
        </w:rPr>
        <w:t xml:space="preserve">//вызов метода (позднее связывание) </w:t>
      </w:r>
    </w:p>
    <w:p w14:paraId="1E9C15DC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++;</w:t>
      </w:r>
      <w:r>
        <w:rPr>
          <w:rFonts w:ascii="Consolas" w:hAnsi="Consolas" w:cs="Consolas"/>
          <w:color w:val="008000"/>
          <w:sz w:val="19"/>
          <w:szCs w:val="19"/>
        </w:rPr>
        <w:t>//передвигаем указатель на следующий объект</w:t>
      </w:r>
    </w:p>
    <w:p w14:paraId="64FF614D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444B2A5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E7A9B97" w14:textId="14978256" w:rsidR="00202F26" w:rsidRDefault="00202F26" w:rsidP="00202F2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36FC94E" w14:textId="428A6152" w:rsidR="00202F26" w:rsidRDefault="00202F26" w:rsidP="00202F26">
      <w:pPr>
        <w:rPr>
          <w:rFonts w:ascii="Consolas" w:hAnsi="Consolas" w:cs="Consolas"/>
          <w:color w:val="000000"/>
          <w:sz w:val="19"/>
          <w:szCs w:val="19"/>
        </w:rPr>
      </w:pPr>
    </w:p>
    <w:p w14:paraId="1FF37303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>#pragma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once</w:t>
      </w:r>
    </w:p>
    <w:p w14:paraId="598FF582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Print.h</w:t>
      </w:r>
      <w:proofErr w:type="spellEnd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02CA57A5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Book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:</w:t>
      </w:r>
      <w:proofErr w:type="gramEnd"/>
    </w:p>
    <w:p w14:paraId="2790F922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Print</w:t>
      </w:r>
    </w:p>
    <w:p w14:paraId="7FB25CED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8A3DD31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41698C9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Book(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944984A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~Book(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</w:p>
    <w:p w14:paraId="27931145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Show(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</w:p>
    <w:p w14:paraId="500A5B5B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Input(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</w:p>
    <w:p w14:paraId="385FA35A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Book(</w:t>
      </w:r>
      <w:proofErr w:type="gramEnd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</w:p>
    <w:p w14:paraId="480A7FB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Book(</w:t>
      </w:r>
      <w:proofErr w:type="gramEnd"/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Book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); </w:t>
      </w:r>
    </w:p>
    <w:p w14:paraId="55D3AA3C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Get_</w:t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page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page; } </w:t>
      </w:r>
    </w:p>
    <w:p w14:paraId="3436B68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Set_page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20661F8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Get_</w:t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izda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izda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39E92EA7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Set_izda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1AF820D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Book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Book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051D0E35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protecte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46B6C6CB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page;</w:t>
      </w:r>
    </w:p>
    <w:p w14:paraId="6CF534C8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izda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5F6D119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38C06A0C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1C4522B" w14:textId="012FADC9" w:rsidR="00202F26" w:rsidRDefault="00202F26" w:rsidP="00202F26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D2AA31B" w14:textId="07C0074C" w:rsidR="00202F26" w:rsidRDefault="00202F26" w:rsidP="00202F26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1165166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Book.h</w:t>
      </w:r>
      <w:proofErr w:type="spellEnd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503D6FE6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Book::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Book(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 :Print() </w:t>
      </w:r>
    </w:p>
    <w:p w14:paraId="5FFAAD16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ECF04D4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>page = 0;</w:t>
      </w:r>
    </w:p>
    <w:p w14:paraId="56F8F8B4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izda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"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869FA5E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4B6ADFC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Book::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~Book(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 {}</w:t>
      </w:r>
    </w:p>
    <w:p w14:paraId="6F3D5B1C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Book::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Book(string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N,string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,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P, string I ) : Print(N, A) </w:t>
      </w:r>
    </w:p>
    <w:p w14:paraId="1FDD34B7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43C078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>page = P;</w:t>
      </w:r>
    </w:p>
    <w:p w14:paraId="0DFA9979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izda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I;</w:t>
      </w:r>
    </w:p>
    <w:p w14:paraId="61DE63FD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BAEC11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Book::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Book(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Book&amp; B) </w:t>
      </w:r>
    </w:p>
    <w:p w14:paraId="6A337E6D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4861654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name = B.name; </w:t>
      </w:r>
    </w:p>
    <w:p w14:paraId="37138296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author = </w:t>
      </w:r>
      <w:proofErr w:type="spellStart"/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B.author</w:t>
      </w:r>
      <w:proofErr w:type="spellEnd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028587D1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page = </w:t>
      </w:r>
      <w:proofErr w:type="spellStart"/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B.page</w:t>
      </w:r>
      <w:proofErr w:type="spellEnd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57B80FCD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izda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B.izdat</w:t>
      </w:r>
      <w:proofErr w:type="spellEnd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431220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71B409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Book::</w:t>
      </w:r>
      <w:proofErr w:type="spellStart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Set_page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P) </w:t>
      </w:r>
    </w:p>
    <w:p w14:paraId="1B8AFC4A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DFD6545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>page = P;</w:t>
      </w:r>
    </w:p>
    <w:p w14:paraId="3D22DF5C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DDF9759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Book::</w:t>
      </w:r>
      <w:proofErr w:type="spellStart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Set_izda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string I)</w:t>
      </w:r>
    </w:p>
    <w:p w14:paraId="05BE23C0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A6E3E4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izda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I;</w:t>
      </w:r>
    </w:p>
    <w:p w14:paraId="22595A6E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8EEFFDB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Book&amp; </w:t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Book::</w:t>
      </w:r>
      <w:proofErr w:type="gramEnd"/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operator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=(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Book&amp; b) </w:t>
      </w:r>
    </w:p>
    <w:p w14:paraId="63DA62DA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C0F2D6C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&amp;b ==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7D4E551B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name = b.name; </w:t>
      </w:r>
    </w:p>
    <w:p w14:paraId="4123FAF3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author = </w:t>
      </w:r>
      <w:proofErr w:type="spellStart"/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b.author</w:t>
      </w:r>
      <w:proofErr w:type="spellEnd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1C5F05C9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page = </w:t>
      </w:r>
      <w:proofErr w:type="spellStart"/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b.page</w:t>
      </w:r>
      <w:proofErr w:type="spellEnd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046DAAC4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izda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b.page</w:t>
      </w:r>
      <w:proofErr w:type="spellEnd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E3CE443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10DCDFD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} </w:t>
      </w:r>
    </w:p>
    <w:p w14:paraId="09A408E7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Book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Show() </w:t>
      </w:r>
    </w:p>
    <w:p w14:paraId="74F63CEA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58BCECA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Название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 xml:space="preserve"> :</w:t>
      </w:r>
      <w:proofErr w:type="gramEnd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;</w:t>
      </w:r>
    </w:p>
    <w:p w14:paraId="7F88DB4B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Автор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 xml:space="preserve"> :</w:t>
      </w:r>
      <w:proofErr w:type="gramEnd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uthor;</w:t>
      </w:r>
    </w:p>
    <w:p w14:paraId="4051CA20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Количество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страниц 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CC40D76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Издательство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zd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845278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00B5B91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EC46925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Book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Input() {</w:t>
      </w:r>
    </w:p>
    <w:p w14:paraId="6002955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Название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:"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5E293853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; </w:t>
      </w:r>
    </w:p>
    <w:p w14:paraId="6E62A7A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Автор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:"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59C7D51E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uth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</w:p>
    <w:p w14:paraId="6247B324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Количество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страниц: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</w:p>
    <w:p w14:paraId="73B064B6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page; </w:t>
      </w:r>
    </w:p>
    <w:p w14:paraId="511484E4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Издательство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1B3AF287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izda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CE4AE55" w14:textId="68E1230B" w:rsidR="00202F26" w:rsidRPr="00202F26" w:rsidRDefault="00202F26" w:rsidP="00202F26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00A50FD" w14:textId="46D1B447" w:rsidR="00202F26" w:rsidRPr="00202F26" w:rsidRDefault="00202F26" w:rsidP="00202F26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20E3973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pragma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once</w:t>
      </w:r>
    </w:p>
    <w:p w14:paraId="26BEE0CC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Object.h</w:t>
      </w:r>
      <w:proofErr w:type="spellEnd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03C2BADE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6087986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4CEFC698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25A2A11E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B0BC4F4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Pri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: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Object</w:t>
      </w:r>
    </w:p>
    <w:p w14:paraId="3D8FA24D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523FE9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: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506AA29D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>//конструктор без параметров</w:t>
      </w:r>
    </w:p>
    <w:p w14:paraId="25ED3A20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irtu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~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деструктор </w:t>
      </w:r>
    </w:p>
    <w:p w14:paraId="18DBB658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h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функция для просмотра атрибутов класса с помощью указателя </w:t>
      </w:r>
    </w:p>
    <w:p w14:paraId="3FEF03D8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функция для ввода значений атрибутов </w:t>
      </w:r>
    </w:p>
    <w:p w14:paraId="4F733FF2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2B91AF"/>
          <w:sz w:val="19"/>
          <w:szCs w:val="19"/>
        </w:rPr>
        <w:t>str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конструктор с параметрами </w:t>
      </w:r>
    </w:p>
    <w:p w14:paraId="136915E3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r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con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r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amp;);</w:t>
      </w:r>
      <w:r>
        <w:rPr>
          <w:rFonts w:ascii="Consolas" w:hAnsi="Consolas" w:cs="Consolas"/>
          <w:color w:val="008000"/>
          <w:sz w:val="19"/>
          <w:szCs w:val="19"/>
        </w:rPr>
        <w:t>//конструктор копирования</w:t>
      </w:r>
    </w:p>
    <w:p w14:paraId="41795951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селекторы</w:t>
      </w:r>
    </w:p>
    <w:p w14:paraId="67644693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Get_</w:t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name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; } </w:t>
      </w:r>
    </w:p>
    <w:p w14:paraId="0CF4608E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Get_</w:t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author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uthor; }</w:t>
      </w:r>
    </w:p>
    <w:p w14:paraId="1628D153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модификаторы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36F3174C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Set_name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</w:p>
    <w:p w14:paraId="26D196A7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Set_author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</w:p>
    <w:p w14:paraId="518D488D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Pri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Pri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регрузка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операции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присваивания</w:t>
      </w:r>
    </w:p>
    <w:p w14:paraId="342538CB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Handle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T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30088FC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protecte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1693D8BB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;</w:t>
      </w:r>
    </w:p>
    <w:p w14:paraId="40EE45B7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uthor;</w:t>
      </w:r>
    </w:p>
    <w:p w14:paraId="75FDF4BC" w14:textId="368FE16B" w:rsidR="00202F26" w:rsidRDefault="00202F26" w:rsidP="00202F2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48C7A2DB" w14:textId="2DBF955C" w:rsidR="00202F26" w:rsidRDefault="00202F26" w:rsidP="00202F26">
      <w:pPr>
        <w:rPr>
          <w:rFonts w:ascii="Consolas" w:hAnsi="Consolas" w:cs="Consolas"/>
          <w:color w:val="000000"/>
          <w:sz w:val="19"/>
          <w:szCs w:val="19"/>
        </w:rPr>
      </w:pPr>
    </w:p>
    <w:p w14:paraId="67AE3339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rint.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</w:p>
    <w:p w14:paraId="20EFFB35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конструктор без параметров</w:t>
      </w:r>
    </w:p>
    <w:p w14:paraId="3184F081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Print::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Print(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540B4CF2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name =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"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093AFB6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author =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"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CC8C41D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D18750F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деструктор </w:t>
      </w:r>
    </w:p>
    <w:p w14:paraId="3E4FA933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r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~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 }</w:t>
      </w:r>
    </w:p>
    <w:p w14:paraId="111AE0D2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констрктор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с параметрами </w:t>
      </w:r>
    </w:p>
    <w:p w14:paraId="4F2FA337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Print::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Print(string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N,string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) {</w:t>
      </w:r>
    </w:p>
    <w:p w14:paraId="71956765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N;</w:t>
      </w:r>
    </w:p>
    <w:p w14:paraId="0BAC758C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uth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A;</w:t>
      </w:r>
    </w:p>
    <w:p w14:paraId="7226260B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C8E57F3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конструктор копирования </w:t>
      </w:r>
    </w:p>
    <w:p w14:paraId="3BD0EB1B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Print::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Print(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&amp; print) {</w:t>
      </w:r>
    </w:p>
    <w:p w14:paraId="58D83EE0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>name = print.name;</w:t>
      </w:r>
    </w:p>
    <w:p w14:paraId="7AF10FEE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author = </w:t>
      </w:r>
      <w:proofErr w:type="spellStart"/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print.author</w:t>
      </w:r>
      <w:proofErr w:type="spellEnd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FD27A2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6E6233A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lastRenderedPageBreak/>
        <w:t>//</w:t>
      </w:r>
      <w:r>
        <w:rPr>
          <w:rFonts w:ascii="Consolas" w:hAnsi="Consolas" w:cs="Consolas"/>
          <w:color w:val="008000"/>
          <w:sz w:val="19"/>
          <w:szCs w:val="19"/>
        </w:rPr>
        <w:t>селекторы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25E25CC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Print::</w:t>
      </w:r>
      <w:proofErr w:type="spellStart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Set_name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string N) {</w:t>
      </w:r>
    </w:p>
    <w:p w14:paraId="780F4AE3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name = N; </w:t>
      </w:r>
    </w:p>
    <w:p w14:paraId="7DB8D08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62605F2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Print::</w:t>
      </w:r>
      <w:proofErr w:type="spellStart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Set_author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string A) {</w:t>
      </w:r>
    </w:p>
    <w:p w14:paraId="6BBEE276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>author = A;</w:t>
      </w:r>
    </w:p>
    <w:p w14:paraId="1502C8F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6E5A97E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оператор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присваивания</w:t>
      </w:r>
      <w:r w:rsidRPr="00202F2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53A40BDB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Print&amp; </w:t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Print::</w:t>
      </w:r>
      <w:proofErr w:type="gramEnd"/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operator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=(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Print&amp;p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5767BC87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&amp;p ==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41B87D6E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name = p.name; </w:t>
      </w:r>
    </w:p>
    <w:p w14:paraId="5DB0BE80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>author = p.name;</w:t>
      </w:r>
    </w:p>
    <w:p w14:paraId="608910A9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5510D46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176DCCC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метод для просмотра атрибутов </w:t>
      </w:r>
    </w:p>
    <w:p w14:paraId="18013196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Pri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Show()</w:t>
      </w:r>
    </w:p>
    <w:p w14:paraId="00D8192B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D4A39A5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Название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 xml:space="preserve"> :</w:t>
      </w:r>
      <w:proofErr w:type="gramEnd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; </w:t>
      </w:r>
    </w:p>
    <w:p w14:paraId="23926388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Автор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 xml:space="preserve"> :</w:t>
      </w:r>
      <w:proofErr w:type="gramEnd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uthor; </w:t>
      </w:r>
    </w:p>
    <w:p w14:paraId="42012FB3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28FB0F5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D84730F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метод для ввода значений атрибутов </w:t>
      </w:r>
    </w:p>
    <w:p w14:paraId="7D3EC7EF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Pr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</w:t>
      </w:r>
    </w:p>
    <w:p w14:paraId="6C891295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</w:p>
    <w:p w14:paraId="619ADA95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Название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:"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0CC07B18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;</w:t>
      </w:r>
    </w:p>
    <w:p w14:paraId="4F3F0FF3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Автор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:"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4153BB03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uthor; </w:t>
      </w:r>
    </w:p>
    <w:p w14:paraId="443A44D8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A6FFBB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1989BC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Prin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Handle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T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3FC59F61" w14:textId="77777777" w:rsid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e</w:t>
      </w:r>
      <w:r>
        <w:rPr>
          <w:rFonts w:ascii="Consolas" w:hAnsi="Consolas" w:cs="Consolas"/>
          <w:color w:val="000000"/>
          <w:sz w:val="19"/>
          <w:szCs w:val="19"/>
        </w:rPr>
        <w:t>.wha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Mess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8000"/>
          <w:sz w:val="19"/>
          <w:szCs w:val="19"/>
        </w:rPr>
        <w:t xml:space="preserve">//событие-сообщение </w:t>
      </w:r>
    </w:p>
    <w:p w14:paraId="1B801AEA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C955236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switch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.command</w:t>
      </w:r>
      <w:proofErr w:type="spellEnd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277F94D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47EEBC7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cmGet:cout</w:t>
      </w:r>
      <w:proofErr w:type="spellEnd"/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Название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Get_name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() </w:t>
      </w:r>
      <w:r w:rsidRPr="00202F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7428170B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108F476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F972943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9D1B02F" w14:textId="65F5EE7E" w:rsidR="00202F26" w:rsidRPr="00202F26" w:rsidRDefault="00202F26" w:rsidP="00202F26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6CB3EF4" w14:textId="5E3ACEAF" w:rsidR="00202F26" w:rsidRPr="00202F26" w:rsidRDefault="00202F26" w:rsidP="00202F26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DB117A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pragma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onc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3C3A42B9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Event.h</w:t>
      </w:r>
      <w:proofErr w:type="spellEnd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221E7F09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Objec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06FC4F38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877CDBF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471CC6EB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  <w:t>Object(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</w:p>
    <w:p w14:paraId="3607F77E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Show(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 = 0; </w:t>
      </w:r>
    </w:p>
    <w:p w14:paraId="6AAE799B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Input(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) = 0; </w:t>
      </w:r>
    </w:p>
    <w:p w14:paraId="427C3189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~Object(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18522C5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Handle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TEvent</w:t>
      </w:r>
      <w:proofErr w:type="spell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 = 0;</w:t>
      </w:r>
    </w:p>
    <w:p w14:paraId="11180AAF" w14:textId="4E0B33C1" w:rsidR="00202F26" w:rsidRDefault="00202F26" w:rsidP="00202F2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1ECD6036" w14:textId="47F0BD13" w:rsidR="00202F26" w:rsidRDefault="00202F26" w:rsidP="00202F26">
      <w:pPr>
        <w:rPr>
          <w:rFonts w:ascii="Consolas" w:hAnsi="Consolas" w:cs="Consolas"/>
          <w:color w:val="000000"/>
          <w:sz w:val="19"/>
          <w:szCs w:val="19"/>
        </w:rPr>
      </w:pPr>
    </w:p>
    <w:p w14:paraId="65452932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02F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Object.h</w:t>
      </w:r>
      <w:proofErr w:type="spellEnd"/>
      <w:r w:rsidRPr="00202F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294A5EF3" w14:textId="77777777" w:rsidR="00202F26" w:rsidRPr="00202F26" w:rsidRDefault="00202F26" w:rsidP="0020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02F26">
        <w:rPr>
          <w:rFonts w:ascii="Consolas" w:hAnsi="Consolas" w:cs="Consolas"/>
          <w:color w:val="2B91AF"/>
          <w:sz w:val="19"/>
          <w:szCs w:val="19"/>
          <w:lang w:val="en-US"/>
        </w:rPr>
        <w:t>Object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Object(</w:t>
      </w:r>
      <w:r w:rsidRPr="00202F2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02F26">
        <w:rPr>
          <w:rFonts w:ascii="Consolas" w:hAnsi="Consolas" w:cs="Consolas"/>
          <w:color w:val="000000"/>
          <w:sz w:val="19"/>
          <w:szCs w:val="19"/>
          <w:lang w:val="en-US"/>
        </w:rPr>
        <w:t>) { }</w:t>
      </w:r>
    </w:p>
    <w:p w14:paraId="79926A59" w14:textId="25294674" w:rsidR="00202F26" w:rsidRPr="003D41C1" w:rsidRDefault="00202F26" w:rsidP="00202F26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Obje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~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bje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 }</w:t>
      </w: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A2ACAD3" w14:textId="77777777" w:rsidR="005E5B48" w:rsidRPr="003D41C1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4" w:name="_top"/>
      <w:bookmarkEnd w:id="4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3F00D163" w:rsidR="003D41C1" w:rsidRPr="00E3617B" w:rsidRDefault="0053561A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71CBC6B" w:rsidR="00C55F54" w:rsidRPr="00152AEE" w:rsidRDefault="0053561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073AB0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6pt;height:301.8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6AAA405E" w:rsidR="00815331" w:rsidRPr="00202F26" w:rsidRDefault="00202F2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20744FAF" wp14:editId="2921B7E1">
            <wp:extent cx="2143125" cy="705802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705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2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54C939" w14:textId="77777777" w:rsidR="00073AB0" w:rsidRDefault="00073AB0" w:rsidP="009D1C69">
      <w:pPr>
        <w:spacing w:after="0" w:line="240" w:lineRule="auto"/>
      </w:pPr>
      <w:r>
        <w:separator/>
      </w:r>
    </w:p>
  </w:endnote>
  <w:endnote w:type="continuationSeparator" w:id="0">
    <w:p w14:paraId="63E9582E" w14:textId="77777777" w:rsidR="00073AB0" w:rsidRDefault="00073AB0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2E4FE9" w14:textId="77777777" w:rsidR="00073AB0" w:rsidRDefault="00073AB0" w:rsidP="009D1C69">
      <w:pPr>
        <w:spacing w:after="0" w:line="240" w:lineRule="auto"/>
      </w:pPr>
      <w:r>
        <w:separator/>
      </w:r>
    </w:p>
  </w:footnote>
  <w:footnote w:type="continuationSeparator" w:id="0">
    <w:p w14:paraId="1763F9B8" w14:textId="77777777" w:rsidR="00073AB0" w:rsidRDefault="00073AB0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CB186E"/>
    <w:multiLevelType w:val="hybridMultilevel"/>
    <w:tmpl w:val="CFBE6A40"/>
    <w:lvl w:ilvl="0" w:tplc="B456DB38">
      <w:numFmt w:val="bullet"/>
      <w:lvlText w:val=""/>
      <w:lvlJc w:val="left"/>
      <w:pPr>
        <w:ind w:left="468" w:hanging="360"/>
      </w:pPr>
      <w:rPr>
        <w:rFonts w:ascii="Symbol" w:eastAsia="Symbol" w:hAnsi="Symbol" w:cs="Symbol" w:hint="default"/>
        <w:w w:val="100"/>
        <w:sz w:val="24"/>
        <w:szCs w:val="24"/>
        <w:lang w:val="ru-RU" w:eastAsia="en-US" w:bidi="ar-SA"/>
      </w:rPr>
    </w:lvl>
    <w:lvl w:ilvl="1" w:tplc="78E42A1A">
      <w:numFmt w:val="bullet"/>
      <w:lvlText w:val="•"/>
      <w:lvlJc w:val="left"/>
      <w:pPr>
        <w:ind w:left="640" w:hanging="360"/>
      </w:pPr>
      <w:rPr>
        <w:rFonts w:hint="default"/>
        <w:lang w:val="ru-RU" w:eastAsia="en-US" w:bidi="ar-SA"/>
      </w:rPr>
    </w:lvl>
    <w:lvl w:ilvl="2" w:tplc="79366EE8">
      <w:numFmt w:val="bullet"/>
      <w:lvlText w:val="•"/>
      <w:lvlJc w:val="left"/>
      <w:pPr>
        <w:ind w:left="1583" w:hanging="360"/>
      </w:pPr>
      <w:rPr>
        <w:rFonts w:hint="default"/>
        <w:lang w:val="ru-RU" w:eastAsia="en-US" w:bidi="ar-SA"/>
      </w:rPr>
    </w:lvl>
    <w:lvl w:ilvl="3" w:tplc="165046A6">
      <w:numFmt w:val="bullet"/>
      <w:lvlText w:val="•"/>
      <w:lvlJc w:val="left"/>
      <w:pPr>
        <w:ind w:left="2526" w:hanging="360"/>
      </w:pPr>
      <w:rPr>
        <w:rFonts w:hint="default"/>
        <w:lang w:val="ru-RU" w:eastAsia="en-US" w:bidi="ar-SA"/>
      </w:rPr>
    </w:lvl>
    <w:lvl w:ilvl="4" w:tplc="C190474E">
      <w:numFmt w:val="bullet"/>
      <w:lvlText w:val="•"/>
      <w:lvlJc w:val="left"/>
      <w:pPr>
        <w:ind w:left="3470" w:hanging="360"/>
      </w:pPr>
      <w:rPr>
        <w:rFonts w:hint="default"/>
        <w:lang w:val="ru-RU" w:eastAsia="en-US" w:bidi="ar-SA"/>
      </w:rPr>
    </w:lvl>
    <w:lvl w:ilvl="5" w:tplc="D6FAC348">
      <w:numFmt w:val="bullet"/>
      <w:lvlText w:val="•"/>
      <w:lvlJc w:val="left"/>
      <w:pPr>
        <w:ind w:left="4413" w:hanging="360"/>
      </w:pPr>
      <w:rPr>
        <w:rFonts w:hint="default"/>
        <w:lang w:val="ru-RU" w:eastAsia="en-US" w:bidi="ar-SA"/>
      </w:rPr>
    </w:lvl>
    <w:lvl w:ilvl="6" w:tplc="2B140BA4">
      <w:numFmt w:val="bullet"/>
      <w:lvlText w:val="•"/>
      <w:lvlJc w:val="left"/>
      <w:pPr>
        <w:ind w:left="5357" w:hanging="360"/>
      </w:pPr>
      <w:rPr>
        <w:rFonts w:hint="default"/>
        <w:lang w:val="ru-RU" w:eastAsia="en-US" w:bidi="ar-SA"/>
      </w:rPr>
    </w:lvl>
    <w:lvl w:ilvl="7" w:tplc="FBBE380E">
      <w:numFmt w:val="bullet"/>
      <w:lvlText w:val="•"/>
      <w:lvlJc w:val="left"/>
      <w:pPr>
        <w:ind w:left="6300" w:hanging="360"/>
      </w:pPr>
      <w:rPr>
        <w:rFonts w:hint="default"/>
        <w:lang w:val="ru-RU" w:eastAsia="en-US" w:bidi="ar-SA"/>
      </w:rPr>
    </w:lvl>
    <w:lvl w:ilvl="8" w:tplc="DF86B09E">
      <w:numFmt w:val="bullet"/>
      <w:lvlText w:val="•"/>
      <w:lvlJc w:val="left"/>
      <w:pPr>
        <w:ind w:left="7244" w:hanging="360"/>
      </w:pPr>
      <w:rPr>
        <w:rFonts w:hint="default"/>
        <w:lang w:val="ru-RU" w:eastAsia="en-US" w:bidi="ar-SA"/>
      </w:rPr>
    </w:lvl>
  </w:abstractNum>
  <w:abstractNum w:abstractNumId="2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0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2"/>
  </w:num>
  <w:num w:numId="5">
    <w:abstractNumId w:val="7"/>
  </w:num>
  <w:num w:numId="6">
    <w:abstractNumId w:val="10"/>
  </w:num>
  <w:num w:numId="7">
    <w:abstractNumId w:val="0"/>
  </w:num>
  <w:num w:numId="8">
    <w:abstractNumId w:val="9"/>
  </w:num>
  <w:num w:numId="9">
    <w:abstractNumId w:val="5"/>
  </w:num>
  <w:num w:numId="10">
    <w:abstractNumId w:val="3"/>
  </w:num>
  <w:num w:numId="11">
    <w:abstractNumId w:val="4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oFAAUhP4stAAAA"/>
  </w:docVars>
  <w:rsids>
    <w:rsidRoot w:val="00C7382A"/>
    <w:rsid w:val="00007063"/>
    <w:rsid w:val="0001694A"/>
    <w:rsid w:val="00043109"/>
    <w:rsid w:val="00055C1F"/>
    <w:rsid w:val="0006726C"/>
    <w:rsid w:val="00073AB0"/>
    <w:rsid w:val="000A3ACE"/>
    <w:rsid w:val="00125BD7"/>
    <w:rsid w:val="00144095"/>
    <w:rsid w:val="00152AEE"/>
    <w:rsid w:val="001A05C5"/>
    <w:rsid w:val="001C2369"/>
    <w:rsid w:val="001D55CC"/>
    <w:rsid w:val="001E1470"/>
    <w:rsid w:val="0020163F"/>
    <w:rsid w:val="00202F26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2F6515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24925"/>
    <w:rsid w:val="004279CE"/>
    <w:rsid w:val="004440DD"/>
    <w:rsid w:val="00456D6B"/>
    <w:rsid w:val="00475B60"/>
    <w:rsid w:val="0048189D"/>
    <w:rsid w:val="004C7AC6"/>
    <w:rsid w:val="004E17FE"/>
    <w:rsid w:val="00526CF5"/>
    <w:rsid w:val="0053561A"/>
    <w:rsid w:val="00555B49"/>
    <w:rsid w:val="005601E3"/>
    <w:rsid w:val="00583D78"/>
    <w:rsid w:val="0059312E"/>
    <w:rsid w:val="005A35A2"/>
    <w:rsid w:val="005B0FB0"/>
    <w:rsid w:val="005C3D65"/>
    <w:rsid w:val="005E5B48"/>
    <w:rsid w:val="006025BF"/>
    <w:rsid w:val="00624F18"/>
    <w:rsid w:val="00645771"/>
    <w:rsid w:val="0065516C"/>
    <w:rsid w:val="006755C0"/>
    <w:rsid w:val="00675EF1"/>
    <w:rsid w:val="006C30F7"/>
    <w:rsid w:val="006D37C6"/>
    <w:rsid w:val="006E7FF1"/>
    <w:rsid w:val="006F3F17"/>
    <w:rsid w:val="006F4327"/>
    <w:rsid w:val="0070623A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73BDB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4E1C"/>
    <w:rsid w:val="009C0BC6"/>
    <w:rsid w:val="009C474E"/>
    <w:rsid w:val="009C5540"/>
    <w:rsid w:val="009D1C69"/>
    <w:rsid w:val="009D7738"/>
    <w:rsid w:val="00A00CA9"/>
    <w:rsid w:val="00A1481D"/>
    <w:rsid w:val="00A17B58"/>
    <w:rsid w:val="00A33FFD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C116E"/>
    <w:rsid w:val="00CE0064"/>
    <w:rsid w:val="00D16B00"/>
    <w:rsid w:val="00D21FEF"/>
    <w:rsid w:val="00D2420B"/>
    <w:rsid w:val="00D2703F"/>
    <w:rsid w:val="00D465C3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FDC122-DB3E-4FB2-8F5F-B7151EDFC0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4</Pages>
  <Words>1751</Words>
  <Characters>9983</Characters>
  <Application>Microsoft Office Word</Application>
  <DocSecurity>0</DocSecurity>
  <Lines>83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ске Вячеслав</dc:creator>
  <cp:keywords/>
  <dc:description/>
  <cp:lastModifiedBy>Slava Eske</cp:lastModifiedBy>
  <cp:revision>2</cp:revision>
  <cp:lastPrinted>2020-12-03T14:51:00Z</cp:lastPrinted>
  <dcterms:created xsi:type="dcterms:W3CDTF">2021-06-01T19:35:00Z</dcterms:created>
  <dcterms:modified xsi:type="dcterms:W3CDTF">2021-06-01T19:35:00Z</dcterms:modified>
</cp:coreProperties>
</file>